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>
      <w:bookmarkStart w:id="0" w:name="_GoBack"/>
      <w:bookmarkEnd w:id="0"/>
    </w:p>
    <w:p w14:paraId="4EAF5B69" w14:textId="00F32567" w:rsidR="000C0A61" w:rsidRDefault="008E573D" w:rsidP="000C0A61">
      <w:pPr>
        <w:spacing w:after="200" w:line="276" w:lineRule="auto"/>
        <w:rPr>
          <w:rFonts w:cs="Arial"/>
          <w:b/>
        </w:rPr>
      </w:pPr>
      <w:r>
        <w:t>Provider Improvement Fund</w:t>
      </w:r>
      <w:r w:rsidR="00B25629">
        <w:t xml:space="preserve">: </w:t>
      </w:r>
      <w:r w:rsidR="000C0A61" w:rsidRPr="00707D4E">
        <w:rPr>
          <w:rFonts w:cs="Arial"/>
          <w:b/>
          <w:szCs w:val="24"/>
        </w:rPr>
        <w:t xml:space="preserve">UTN </w:t>
      </w:r>
      <w:r w:rsidR="00C7080C">
        <w:rPr>
          <w:rFonts w:cs="Arial"/>
          <w:b/>
          <w:szCs w:val="24"/>
        </w:rPr>
        <w:t xml:space="preserve">16 Mental Health First Aid Organisational Capacity Building </w:t>
      </w:r>
    </w:p>
    <w:p w14:paraId="61C57A45" w14:textId="3852A270" w:rsidR="00DC0EAE" w:rsidRDefault="00DC0EAE" w:rsidP="00DC0EAE"/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8BD300" w14:textId="77777777" w:rsidR="00A919C3" w:rsidRDefault="00A919C3" w:rsidP="008E573D">
      <w:r>
        <w:separator/>
      </w:r>
    </w:p>
  </w:endnote>
  <w:endnote w:type="continuationSeparator" w:id="0">
    <w:p w14:paraId="39D99031" w14:textId="77777777" w:rsidR="00A919C3" w:rsidRDefault="00A919C3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FF9ED" w14:textId="77777777" w:rsidR="00A919C3" w:rsidRDefault="00A919C3" w:rsidP="008E573D">
      <w:r>
        <w:separator/>
      </w:r>
    </w:p>
  </w:footnote>
  <w:footnote w:type="continuationSeparator" w:id="0">
    <w:p w14:paraId="72DB60C1" w14:textId="77777777" w:rsidR="00A919C3" w:rsidRDefault="00A919C3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qgUAoOA/qSwAAAA="/>
  </w:docVars>
  <w:rsids>
    <w:rsidRoot w:val="00DC0EAE"/>
    <w:rsid w:val="0003551D"/>
    <w:rsid w:val="000449C5"/>
    <w:rsid w:val="00077B43"/>
    <w:rsid w:val="000C0A61"/>
    <w:rsid w:val="000D6590"/>
    <w:rsid w:val="000E57C3"/>
    <w:rsid w:val="00246251"/>
    <w:rsid w:val="00280395"/>
    <w:rsid w:val="00322C0A"/>
    <w:rsid w:val="00397F04"/>
    <w:rsid w:val="00494E8E"/>
    <w:rsid w:val="00522356"/>
    <w:rsid w:val="00546344"/>
    <w:rsid w:val="0056318D"/>
    <w:rsid w:val="006917FB"/>
    <w:rsid w:val="006A2CC5"/>
    <w:rsid w:val="006F2803"/>
    <w:rsid w:val="007408CB"/>
    <w:rsid w:val="007D7DAC"/>
    <w:rsid w:val="0081195D"/>
    <w:rsid w:val="008B1CE4"/>
    <w:rsid w:val="008B3CA3"/>
    <w:rsid w:val="008E573D"/>
    <w:rsid w:val="008E605A"/>
    <w:rsid w:val="0094155B"/>
    <w:rsid w:val="00A919C3"/>
    <w:rsid w:val="00AC335B"/>
    <w:rsid w:val="00B2202F"/>
    <w:rsid w:val="00B25629"/>
    <w:rsid w:val="00C7080C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56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2-03T12:19:00Z</dcterms:created>
  <dcterms:modified xsi:type="dcterms:W3CDTF">2022-02-03T12:19:00Z</dcterms:modified>
</cp:coreProperties>
</file>